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0799" w:rsidRPr="0030792E" w:rsidRDefault="00E931AE" w:rsidP="0030792E">
      <w:pPr>
        <w:pStyle w:val="Title"/>
      </w:pPr>
      <w:r w:rsidRPr="0030792E">
        <w:t>Model 3 word document</w:t>
      </w:r>
    </w:p>
    <w:p w:rsidR="00A30799" w:rsidRDefault="00E931AE">
      <w:pPr>
        <w:pStyle w:val="Author"/>
      </w:pPr>
      <w:r>
        <w:t>S</w:t>
      </w:r>
      <w:r>
        <w:t>anjeeb Bhattarai</w:t>
      </w:r>
    </w:p>
    <w:p w:rsidR="00A30799" w:rsidRDefault="00E931AE">
      <w:pPr>
        <w:pStyle w:val="Date"/>
      </w:pPr>
      <w:r>
        <w:t>9/1/2020</w:t>
      </w:r>
    </w:p>
    <w:p w:rsidR="00A30799" w:rsidRPr="0030792E" w:rsidRDefault="00E931AE" w:rsidP="0030792E">
      <w:pPr>
        <w:pStyle w:val="Heading2"/>
      </w:pPr>
      <w:bookmarkStart w:id="0" w:name="r-markdown"/>
      <w:r w:rsidRPr="0030792E">
        <w:rPr>
          <w:highlight w:val="yellow"/>
        </w:rPr>
        <w:t>R Markdown</w:t>
      </w:r>
      <w:bookmarkEnd w:id="0"/>
    </w:p>
    <w:p w:rsidR="00A30799" w:rsidRDefault="00E931AE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  <w:bookmarkStart w:id="1" w:name="_GoBack"/>
      <w:bookmarkEnd w:id="1"/>
    </w:p>
    <w:p w:rsidR="00A30799" w:rsidRDefault="00E931A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A30799" w:rsidRDefault="00E931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30799" w:rsidRDefault="00E931A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A30799" w:rsidRPr="0030792E" w:rsidRDefault="00E931AE" w:rsidP="0030792E">
      <w:pPr>
        <w:pStyle w:val="Heading2"/>
      </w:pPr>
      <w:bookmarkStart w:id="2" w:name="including-plots"/>
      <w:r>
        <w:t>Including Plots</w:t>
      </w:r>
      <w:bookmarkEnd w:id="2"/>
    </w:p>
    <w:p w:rsidR="00A30799" w:rsidRDefault="00E931AE">
      <w:pPr>
        <w:pStyle w:val="FirstParagraph"/>
      </w:pPr>
      <w:r>
        <w:t>Y</w:t>
      </w:r>
      <w:r>
        <w:t>ou can also embed plots, for example:</w:t>
      </w:r>
    </w:p>
    <w:p w:rsidR="00A30799" w:rsidRDefault="00E931A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-3-word-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0799" w:rsidRDefault="00E931A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307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31AE" w:rsidRDefault="00E931AE">
      <w:pPr>
        <w:spacing w:after="0"/>
      </w:pPr>
      <w:r>
        <w:separator/>
      </w:r>
    </w:p>
  </w:endnote>
  <w:endnote w:type="continuationSeparator" w:id="0">
    <w:p w:rsidR="00E931AE" w:rsidRDefault="00E931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31AE" w:rsidRDefault="00E931AE">
      <w:r>
        <w:separator/>
      </w:r>
    </w:p>
  </w:footnote>
  <w:footnote w:type="continuationSeparator" w:id="0">
    <w:p w:rsidR="00E931AE" w:rsidRDefault="00E931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E2604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FA2AB4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DCEF8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1EEEF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96C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256A4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1F85F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FCC9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086F1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7B7E36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C0C847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0792E"/>
    <w:rsid w:val="004E29B3"/>
    <w:rsid w:val="00590D07"/>
    <w:rsid w:val="00784D58"/>
    <w:rsid w:val="008D6863"/>
    <w:rsid w:val="00A30799"/>
    <w:rsid w:val="00B86B75"/>
    <w:rsid w:val="00BC48D5"/>
    <w:rsid w:val="00C01357"/>
    <w:rsid w:val="00C36279"/>
    <w:rsid w:val="00E315A3"/>
    <w:rsid w:val="00E931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81147D-3D92-49AD-9A87-1BA6B3F0A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792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79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07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 3 word document</vt:lpstr>
    </vt:vector>
  </TitlesOfParts>
  <Company/>
  <LinksUpToDate>false</LinksUpToDate>
  <CharactersWithSpaces>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3 word document</dc:title>
  <dc:creator>Sanjeeb Bhattarai</dc:creator>
  <cp:keywords/>
  <cp:lastModifiedBy>Microsoft account</cp:lastModifiedBy>
  <cp:revision>3</cp:revision>
  <dcterms:created xsi:type="dcterms:W3CDTF">2020-09-01T16:57:00Z</dcterms:created>
  <dcterms:modified xsi:type="dcterms:W3CDTF">2020-09-01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0</vt:lpwstr>
  </property>
  <property fmtid="{D5CDD505-2E9C-101B-9397-08002B2CF9AE}" pid="3" name="output">
    <vt:lpwstr/>
  </property>
</Properties>
</file>